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EFF1EF" w14:textId="3A86584D" w:rsidR="00397D3C" w:rsidRDefault="001369D7" w:rsidP="001369D7">
      <w:pPr>
        <w:pStyle w:val="Title"/>
        <w:spacing w:after="100" w:afterAutospacing="1"/>
        <w:jc w:val="center"/>
        <w:rPr>
          <w:b/>
          <w:bCs/>
          <w:u w:val="single"/>
        </w:rPr>
      </w:pPr>
      <w:r w:rsidRPr="001369D7">
        <w:rPr>
          <w:b/>
          <w:bCs/>
          <w:u w:val="single"/>
        </w:rPr>
        <w:t xml:space="preserve">Task 8.2HD </w:t>
      </w:r>
      <w:r>
        <w:rPr>
          <w:b/>
          <w:bCs/>
          <w:u w:val="single"/>
        </w:rPr>
        <w:t>–</w:t>
      </w:r>
      <w:r w:rsidRPr="001369D7">
        <w:rPr>
          <w:b/>
          <w:bCs/>
          <w:u w:val="single"/>
        </w:rPr>
        <w:t xml:space="preserve"> Answers</w:t>
      </w:r>
    </w:p>
    <w:p w14:paraId="1ACE2F89" w14:textId="020869B4" w:rsidR="001369D7" w:rsidRDefault="001369D7" w:rsidP="001369D7">
      <w:r>
        <w:t>Question #1</w:t>
      </w:r>
    </w:p>
    <w:p w14:paraId="17CBE2A7" w14:textId="64813457" w:rsidR="001369D7" w:rsidRDefault="00AA62B0" w:rsidP="001369D7">
      <w:hyperlink r:id="rId4" w:history="1">
        <w:r w:rsidRPr="00B86207">
          <w:rPr>
            <w:rStyle w:val="Hyperlink"/>
          </w:rPr>
          <w:t>https://yo</w:t>
        </w:r>
        <w:r w:rsidRPr="00B86207">
          <w:rPr>
            <w:rStyle w:val="Hyperlink"/>
          </w:rPr>
          <w:t>u</w:t>
        </w:r>
        <w:r w:rsidRPr="00B86207">
          <w:rPr>
            <w:rStyle w:val="Hyperlink"/>
          </w:rPr>
          <w:t>tu.be/iDA7h_SZKME</w:t>
        </w:r>
      </w:hyperlink>
    </w:p>
    <w:p w14:paraId="0154D41C" w14:textId="640F00D1" w:rsidR="001369D7" w:rsidRDefault="001369D7" w:rsidP="001369D7">
      <w:r>
        <w:t>Question #2</w:t>
      </w:r>
    </w:p>
    <w:p w14:paraId="2E9F4FCF" w14:textId="264AB75C" w:rsidR="004F1518" w:rsidRDefault="00397700" w:rsidP="001369D7">
      <w:r w:rsidRPr="00397700">
        <w:drawing>
          <wp:inline distT="0" distB="0" distL="0" distR="0" wp14:anchorId="1B691A98" wp14:editId="3969BF51">
            <wp:extent cx="5731510" cy="548576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D5570" w14:textId="30C571AC" w:rsidR="001369D7" w:rsidRDefault="001369D7" w:rsidP="001369D7">
      <w:r>
        <w:t>Question #3</w:t>
      </w:r>
    </w:p>
    <w:p w14:paraId="21A6932D" w14:textId="5E5E68FA" w:rsidR="004F1518" w:rsidRPr="001369D7" w:rsidRDefault="00DF791E" w:rsidP="001369D7">
      <w:r>
        <w:t xml:space="preserve">After developing and testing a prototype of an idea for a system, it is always important to look back on what you have done </w:t>
      </w:r>
      <w:r w:rsidR="009F3229">
        <w:t xml:space="preserve">to see what was good about the prototype, what did not work and what could be done better next time. </w:t>
      </w:r>
      <w:r w:rsidR="0029796C">
        <w:t xml:space="preserve">This project has </w:t>
      </w:r>
      <w:r w:rsidR="00857FC8">
        <w:t>pushed me to gain a better understanding of how to prototype systems. This meant understanding how to properly use components such as sensors, particle devices and breadboards.</w:t>
      </w:r>
      <w:r w:rsidR="007F1AE9">
        <w:t xml:space="preserve"> The project also pushed me to think more about how electricity will flow through </w:t>
      </w:r>
      <w:r w:rsidR="00821F8D">
        <w:t xml:space="preserve">a circuit to ensure that all components can function properly as well as communicate with Particle Argon. </w:t>
      </w:r>
      <w:r w:rsidR="009A7E29">
        <w:t>Overall, because of this project, I feel more comfortable working with hardware l</w:t>
      </w:r>
      <w:r w:rsidR="00C7205B">
        <w:t>ike particle devices and electrical components that can be connected to it.</w:t>
      </w:r>
    </w:p>
    <w:sectPr w:rsidR="004F1518" w:rsidRPr="001369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Dc0sjQyNLUwNDFR0lEKTi0uzszPAykwrAUAfjK0iCwAAAA="/>
  </w:docVars>
  <w:rsids>
    <w:rsidRoot w:val="00201301"/>
    <w:rsid w:val="001369D7"/>
    <w:rsid w:val="00201301"/>
    <w:rsid w:val="0029796C"/>
    <w:rsid w:val="00363BBE"/>
    <w:rsid w:val="00397700"/>
    <w:rsid w:val="00397D3C"/>
    <w:rsid w:val="004F1518"/>
    <w:rsid w:val="007F1AE9"/>
    <w:rsid w:val="00821F8D"/>
    <w:rsid w:val="00857FC8"/>
    <w:rsid w:val="009A7E29"/>
    <w:rsid w:val="009F3229"/>
    <w:rsid w:val="00AA62B0"/>
    <w:rsid w:val="00C7205B"/>
    <w:rsid w:val="00DF7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6B5F6"/>
  <w15:chartTrackingRefBased/>
  <w15:docId w15:val="{6B8E59F4-8BDF-4017-8795-E074CBF64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369D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369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AA62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62B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A62B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youtu.be/iDA7h_SZK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33</Words>
  <Characters>763</Characters>
  <Application>Microsoft Office Word</Application>
  <DocSecurity>0</DocSecurity>
  <Lines>6</Lines>
  <Paragraphs>1</Paragraphs>
  <ScaleCrop>false</ScaleCrop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Marriner</dc:creator>
  <cp:keywords/>
  <dc:description/>
  <cp:lastModifiedBy>Ben Marriner</cp:lastModifiedBy>
  <cp:revision>14</cp:revision>
  <dcterms:created xsi:type="dcterms:W3CDTF">2021-06-02T11:32:00Z</dcterms:created>
  <dcterms:modified xsi:type="dcterms:W3CDTF">2021-06-02T12:37:00Z</dcterms:modified>
</cp:coreProperties>
</file>